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85f31d9-49ac-45ed-90e4-84cde23d84d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5f31d9-49ac-45ed-90e4-84cde23d84d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31f859e-3e8e-4ff9-85d7-24b722085429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31f859e-3e8e-4ff9-85d7-24b72208542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ef0db9d-d496-4c00-a348-c83ba81adcba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ef0db9d-d496-4c00-a348-c83ba81adcba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5de23a0-aceb-498d-a35e-4460f22c837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5de23a0-aceb-498d-a35e-4460f22c837f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ee5de76-8489-4818-8827-80adcd7d3ebc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ee5de76-8489-4818-8827-80adcd7d3ebc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1da168c-b0d5-44cb-a00f-4013a729250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1da168c-b0d5-44cb-a00f-4013a7292501"/>
      <w:r>
        <w:rPr>
          <w:rFonts/>
          <w:b w:val="true"/>
        </w:rPr>
        <w:t xml:space="preserve">: </w:t>
      </w:r>
      <w:r>
        <w:t xml:space="preserve">B - Enoncé 14 : La consommation de Puff Bars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102ba67-d166-40f7-9119-a75009f8b83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102ba67-d166-40f7-9119-a75009f8b834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339be20-669e-4d3b-9675-70d35ed25c4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339be20-669e-4d3b-9675-70d35ed25c47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4c8c487-be70-42d9-a7e7-da5e35cd639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4c8c487-be70-42d9-a7e7-da5e35cd6398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6e9bd4e-cb02-4092-b888-c5097d0925d4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6e9bd4e-cb02-4092-b888-c5097d0925d4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d47b0ed-20cc-405b-99eb-f44c236e3a8f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d47b0ed-20cc-405b-99eb-f44c236e3a8f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2c360fc-9ff8-4d3b-ac05-5ed8bc121b3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2c360fc-9ff8-4d3b-ac05-5ed8bc121b3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535bf461ec5be278fa3d23d913d0820385800500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c44d77d626c6afeaf939e257a5f8a90daa8f35f1.png"/>
<Relationship Id="rId58" Type="http://schemas.openxmlformats.org/officeDocument/2006/relationships/image" Target="media/80997816f1e45224a650f7892f9d233826f500bc.png"/>
<Relationship Id="rId59" Type="http://schemas.openxmlformats.org/officeDocument/2006/relationships/image" Target="media/99dcd72dcb8b8b7d5439cb35d4f11d91fb260a36.png"/>
<Relationship Id="rId60" Type="http://schemas.openxmlformats.org/officeDocument/2006/relationships/image" Target="media/c25b7350c517a09c6633fc58eaa69520adbbe77b.png"/>
<Relationship Id="rId61" Type="http://schemas.openxmlformats.org/officeDocument/2006/relationships/image" Target="media/67e5e55c4df27021418ffcf8abaf0a5e6932d792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4:16Z</dcterms:created>
  <dcterms:modified xsi:type="dcterms:W3CDTF">2023-09-26T12:24:2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5</vt:lpwstr>
  </property>
</Properties>
</file>